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57F9B" w14:textId="72FFCC74" w:rsidR="00812A09" w:rsidRPr="003D6BA6" w:rsidRDefault="00812A09" w:rsidP="003D6BA6">
      <w:pPr>
        <w:pStyle w:val="NoSpacing"/>
        <w:jc w:val="center"/>
        <w:rPr>
          <w:b/>
          <w:bCs/>
          <w:sz w:val="36"/>
          <w:szCs w:val="36"/>
        </w:rPr>
      </w:pPr>
      <w:r w:rsidRPr="003D6BA6">
        <w:rPr>
          <w:b/>
          <w:bCs/>
          <w:sz w:val="36"/>
          <w:szCs w:val="36"/>
        </w:rPr>
        <w:t>Database Systems</w:t>
      </w:r>
    </w:p>
    <w:p w14:paraId="05001561" w14:textId="77777777" w:rsidR="00A91624" w:rsidRDefault="00812A09" w:rsidP="003D6BA6">
      <w:pPr>
        <w:pStyle w:val="NoSpacing"/>
        <w:jc w:val="center"/>
        <w:rPr>
          <w:sz w:val="24"/>
          <w:szCs w:val="24"/>
        </w:rPr>
      </w:pPr>
      <w:r w:rsidRPr="003D6BA6">
        <w:rPr>
          <w:sz w:val="24"/>
          <w:szCs w:val="24"/>
        </w:rPr>
        <w:t xml:space="preserve">Spring Semester </w:t>
      </w:r>
      <w:r w:rsidR="00195A06" w:rsidRPr="003D6BA6">
        <w:rPr>
          <w:sz w:val="24"/>
          <w:szCs w:val="24"/>
        </w:rPr>
        <w:t>202</w:t>
      </w:r>
      <w:r w:rsidR="00A91624">
        <w:rPr>
          <w:sz w:val="24"/>
          <w:szCs w:val="24"/>
        </w:rPr>
        <w:t>3</w:t>
      </w:r>
    </w:p>
    <w:p w14:paraId="6776C5DD" w14:textId="68C6FAB5" w:rsidR="00030F8C" w:rsidRPr="003D6BA6" w:rsidRDefault="0066397D" w:rsidP="003D6BA6">
      <w:pPr>
        <w:pStyle w:val="NoSpacing"/>
        <w:jc w:val="center"/>
        <w:rPr>
          <w:b/>
          <w:bCs/>
          <w:sz w:val="36"/>
          <w:szCs w:val="36"/>
        </w:rPr>
      </w:pPr>
      <w:r w:rsidRPr="003D6BA6">
        <w:rPr>
          <w:b/>
          <w:bCs/>
          <w:sz w:val="36"/>
          <w:szCs w:val="36"/>
        </w:rPr>
        <w:t>Assignment #</w:t>
      </w:r>
      <w:r w:rsidR="00C648D8">
        <w:rPr>
          <w:b/>
          <w:bCs/>
          <w:sz w:val="36"/>
          <w:szCs w:val="36"/>
        </w:rPr>
        <w:t>2</w:t>
      </w:r>
    </w:p>
    <w:p w14:paraId="52919436" w14:textId="77777777" w:rsidR="0066397D" w:rsidRPr="009D712D" w:rsidRDefault="0066397D"/>
    <w:p w14:paraId="0A772079" w14:textId="77777777" w:rsidR="00E60228" w:rsidRDefault="00812A09" w:rsidP="00E60228">
      <w:pPr>
        <w:autoSpaceDE w:val="0"/>
        <w:autoSpaceDN w:val="0"/>
        <w:adjustRightInd w:val="0"/>
        <w:spacing w:after="0" w:line="240" w:lineRule="auto"/>
        <w:rPr>
          <w:b/>
        </w:rPr>
      </w:pPr>
      <w:r w:rsidRPr="009D712D">
        <w:rPr>
          <w:b/>
        </w:rPr>
        <w:t>Due Date:</w:t>
      </w:r>
      <w:r w:rsidR="001B010B">
        <w:rPr>
          <w:b/>
        </w:rPr>
        <w:t xml:space="preserve"> </w:t>
      </w:r>
      <w:r w:rsidR="00E60228">
        <w:rPr>
          <w:b/>
        </w:rPr>
        <w:t>22</w:t>
      </w:r>
      <w:r w:rsidR="00E60228" w:rsidRPr="00E60228">
        <w:rPr>
          <w:b/>
          <w:vertAlign w:val="superscript"/>
        </w:rPr>
        <w:t>nd</w:t>
      </w:r>
      <w:r w:rsidR="00E60228">
        <w:rPr>
          <w:b/>
        </w:rPr>
        <w:t xml:space="preserve"> </w:t>
      </w:r>
      <w:r w:rsidR="00DC0E46">
        <w:rPr>
          <w:b/>
        </w:rPr>
        <w:t xml:space="preserve">February </w:t>
      </w:r>
      <w:r w:rsidR="003D6BA6">
        <w:rPr>
          <w:b/>
        </w:rPr>
        <w:t>202</w:t>
      </w:r>
      <w:r w:rsidR="008F1FB5">
        <w:rPr>
          <w:b/>
        </w:rPr>
        <w:t>3</w:t>
      </w:r>
      <w:r w:rsidR="001B010B">
        <w:rPr>
          <w:b/>
        </w:rPr>
        <w:t xml:space="preserve">, </w:t>
      </w:r>
    </w:p>
    <w:p w14:paraId="14EB96EA" w14:textId="77777777" w:rsidR="00E60228" w:rsidRDefault="00E60228" w:rsidP="00E60228">
      <w:pPr>
        <w:autoSpaceDE w:val="0"/>
        <w:autoSpaceDN w:val="0"/>
        <w:adjustRightInd w:val="0"/>
        <w:spacing w:after="0" w:line="240" w:lineRule="auto"/>
        <w:rPr>
          <w:b/>
        </w:rPr>
      </w:pPr>
    </w:p>
    <w:p w14:paraId="2D5DA870" w14:textId="172581A7" w:rsidR="00E60228" w:rsidRPr="00923155" w:rsidRDefault="00E60228" w:rsidP="00E60228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sz w:val="20"/>
          <w:szCs w:val="20"/>
        </w:rPr>
      </w:pPr>
      <w:r w:rsidRPr="00923155">
        <w:rPr>
          <w:rFonts w:cs="Times New Roman"/>
          <w:b/>
          <w:sz w:val="20"/>
          <w:szCs w:val="20"/>
        </w:rPr>
        <w:t>Instructions:</w:t>
      </w:r>
    </w:p>
    <w:p w14:paraId="7D13A953" w14:textId="6F5C1BC7" w:rsidR="00E60228" w:rsidRPr="0007709D" w:rsidRDefault="00E60228" w:rsidP="00E60228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="Times New Roman"/>
          <w:b/>
          <w:i/>
          <w:sz w:val="20"/>
          <w:szCs w:val="20"/>
        </w:rPr>
      </w:pPr>
      <w:r w:rsidRPr="00FA6127">
        <w:rPr>
          <w:rFonts w:cs="Times New Roman"/>
          <w:b/>
          <w:i/>
          <w:color w:val="FF0000"/>
          <w:sz w:val="20"/>
          <w:szCs w:val="20"/>
        </w:rPr>
        <w:t xml:space="preserve">Submit on </w:t>
      </w:r>
      <w:r w:rsidRPr="00FA6127">
        <w:rPr>
          <w:rFonts w:cs="Times New Roman"/>
          <w:b/>
          <w:i/>
          <w:color w:val="FF0000"/>
          <w:sz w:val="24"/>
          <w:szCs w:val="20"/>
        </w:rPr>
        <w:t xml:space="preserve">GOOGLE CLASSROOM </w:t>
      </w:r>
      <w:r>
        <w:rPr>
          <w:rFonts w:cs="Times New Roman"/>
          <w:b/>
          <w:i/>
          <w:sz w:val="20"/>
          <w:szCs w:val="20"/>
        </w:rPr>
        <w:t>in</w:t>
      </w:r>
      <w:r w:rsidR="00C648D8">
        <w:rPr>
          <w:rFonts w:cs="Times New Roman"/>
          <w:b/>
          <w:i/>
          <w:sz w:val="20"/>
          <w:szCs w:val="20"/>
        </w:rPr>
        <w:t xml:space="preserve"> the</w:t>
      </w:r>
      <w:r>
        <w:rPr>
          <w:rFonts w:cs="Times New Roman"/>
          <w:b/>
          <w:i/>
          <w:sz w:val="20"/>
          <w:szCs w:val="20"/>
        </w:rPr>
        <w:t xml:space="preserve"> form of a zip file with your ROLLNUMBER</w:t>
      </w:r>
    </w:p>
    <w:p w14:paraId="7653D0C8" w14:textId="77777777" w:rsidR="00E60228" w:rsidRPr="00923155" w:rsidRDefault="00E60228" w:rsidP="00E60228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="Times New Roman"/>
          <w:i/>
          <w:sz w:val="20"/>
          <w:szCs w:val="20"/>
        </w:rPr>
      </w:pPr>
      <w:r w:rsidRPr="00923155">
        <w:rPr>
          <w:rFonts w:cs="Times New Roman"/>
          <w:i/>
          <w:sz w:val="20"/>
          <w:szCs w:val="20"/>
        </w:rPr>
        <w:t>Do not copy the work of your peers. In case cheating is detected, then your case will be referred to DC.</w:t>
      </w:r>
    </w:p>
    <w:p w14:paraId="4B4E506A" w14:textId="087D7DC6" w:rsidR="00A56377" w:rsidRDefault="00A56377" w:rsidP="00E60228">
      <w:pPr>
        <w:rPr>
          <w:rFonts w:cstheme="minorHAnsi"/>
          <w:b/>
        </w:rPr>
      </w:pPr>
    </w:p>
    <w:p w14:paraId="1DCC72EA" w14:textId="223E01EE" w:rsidR="00A91624" w:rsidRPr="00A56377" w:rsidRDefault="00A91624" w:rsidP="00A91624">
      <w:pPr>
        <w:rPr>
          <w:b/>
        </w:rPr>
      </w:pPr>
      <w:r w:rsidRPr="00A56377">
        <w:rPr>
          <w:b/>
        </w:rPr>
        <w:t>Question:</w:t>
      </w:r>
      <w:r w:rsidR="006E6E2A" w:rsidRPr="00A56377">
        <w:rPr>
          <w:b/>
        </w:rPr>
        <w:t xml:space="preserve"> Event DB</w:t>
      </w:r>
      <w:r w:rsidRPr="00A56377">
        <w:rPr>
          <w:b/>
        </w:rPr>
        <w:t xml:space="preserve"> </w:t>
      </w:r>
    </w:p>
    <w:p w14:paraId="1A84616B" w14:textId="260E8F77" w:rsidR="00494CC8" w:rsidRPr="00A56377" w:rsidRDefault="00494CC8" w:rsidP="00A91624">
      <w:pPr>
        <w:rPr>
          <w:rFonts w:cs="Minion-Regular"/>
        </w:rPr>
      </w:pPr>
      <w:r w:rsidRPr="00A56377">
        <w:rPr>
          <w:rFonts w:cs="Minion-Regular"/>
        </w:rPr>
        <w:t>Science-X company organized scientific seminars, workshops</w:t>
      </w:r>
      <w:r w:rsidR="006B7219" w:rsidRPr="00A56377">
        <w:rPr>
          <w:rFonts w:cs="Minion-Regular"/>
        </w:rPr>
        <w:t>,</w:t>
      </w:r>
      <w:r w:rsidRPr="00A56377">
        <w:rPr>
          <w:rFonts w:cs="Minion-Regular"/>
        </w:rPr>
        <w:t xml:space="preserve"> and conferences in different cities </w:t>
      </w:r>
      <w:r w:rsidR="006B7219" w:rsidRPr="00A56377">
        <w:rPr>
          <w:rFonts w:cs="Minion-Regular"/>
        </w:rPr>
        <w:t>worldwide</w:t>
      </w:r>
      <w:r w:rsidRPr="00A56377">
        <w:rPr>
          <w:rFonts w:cs="Minion-Regular"/>
        </w:rPr>
        <w:t xml:space="preserve">. </w:t>
      </w:r>
      <w:r w:rsidR="006E6E2A" w:rsidRPr="00A56377">
        <w:rPr>
          <w:rFonts w:cs="Minion-Regular"/>
        </w:rPr>
        <w:t xml:space="preserve">We have developed an Event database to keep track of the different events organized by </w:t>
      </w:r>
      <w:r w:rsidRPr="00A56377">
        <w:rPr>
          <w:rFonts w:cs="Minion-Regular"/>
        </w:rPr>
        <w:t>Science-X</w:t>
      </w:r>
      <w:r w:rsidR="006E6E2A" w:rsidRPr="00A56377">
        <w:rPr>
          <w:rFonts w:cs="Minion-Regular"/>
        </w:rPr>
        <w:t xml:space="preserve">. The database </w:t>
      </w:r>
      <w:r w:rsidR="006B7219" w:rsidRPr="00A56377">
        <w:rPr>
          <w:rFonts w:cs="Minion-Regular"/>
        </w:rPr>
        <w:t>stores</w:t>
      </w:r>
      <w:r w:rsidR="006E6E2A" w:rsidRPr="00A56377">
        <w:rPr>
          <w:rFonts w:cs="Minion-Regular"/>
        </w:rPr>
        <w:t xml:space="preserve"> </w:t>
      </w:r>
      <w:r w:rsidRPr="00A56377">
        <w:rPr>
          <w:rFonts w:cs="Minion-Regular"/>
        </w:rPr>
        <w:t xml:space="preserve">details about the </w:t>
      </w:r>
      <w:r w:rsidR="006E6E2A" w:rsidRPr="00A56377">
        <w:rPr>
          <w:rFonts w:cs="Minion-Regular"/>
        </w:rPr>
        <w:t xml:space="preserve">events, sponsors, and participants. </w:t>
      </w:r>
      <w:r w:rsidRPr="00A56377">
        <w:rPr>
          <w:rFonts w:cs="Minion-Regular"/>
        </w:rPr>
        <w:t>For each event</w:t>
      </w:r>
      <w:r w:rsidR="006B7219" w:rsidRPr="00A56377">
        <w:rPr>
          <w:rFonts w:cs="Minion-Regular"/>
        </w:rPr>
        <w:t>,</w:t>
      </w:r>
      <w:r w:rsidRPr="00A56377">
        <w:rPr>
          <w:rFonts w:cs="Minion-Regular"/>
        </w:rPr>
        <w:t xml:space="preserve"> we record </w:t>
      </w:r>
      <w:r w:rsidR="006B7219" w:rsidRPr="00A56377">
        <w:rPr>
          <w:rFonts w:cs="Minion-Regular"/>
        </w:rPr>
        <w:t xml:space="preserve">the </w:t>
      </w:r>
      <w:r w:rsidRPr="00A56377">
        <w:rPr>
          <w:rFonts w:cs="Minion-Regular"/>
        </w:rPr>
        <w:t xml:space="preserve">event ID, </w:t>
      </w:r>
      <w:r w:rsidR="00962265" w:rsidRPr="00A56377">
        <w:rPr>
          <w:rFonts w:cs="Minion-Regular"/>
        </w:rPr>
        <w:t>n</w:t>
      </w:r>
      <w:r w:rsidRPr="00A56377">
        <w:rPr>
          <w:rFonts w:cs="Minion-Regular"/>
        </w:rPr>
        <w:t>ame, location (city name), type(seminar, workshop, conferences)</w:t>
      </w:r>
      <w:r w:rsidR="00962265" w:rsidRPr="00A56377">
        <w:rPr>
          <w:rFonts w:cs="Minion-Regular"/>
        </w:rPr>
        <w:t xml:space="preserve">, </w:t>
      </w:r>
      <w:r w:rsidRPr="00A56377">
        <w:rPr>
          <w:rFonts w:cs="Minion-Regular"/>
        </w:rPr>
        <w:t>start</w:t>
      </w:r>
      <w:r w:rsidR="00962265" w:rsidRPr="00A56377">
        <w:rPr>
          <w:rFonts w:cs="Minion-Regular"/>
        </w:rPr>
        <w:t xml:space="preserve"> date</w:t>
      </w:r>
      <w:r w:rsidR="006B7219" w:rsidRPr="00A56377">
        <w:rPr>
          <w:rFonts w:cs="Minion-Regular"/>
        </w:rPr>
        <w:t xml:space="preserve">\time, and </w:t>
      </w:r>
      <w:r w:rsidRPr="00A56377">
        <w:rPr>
          <w:rFonts w:cs="Minion-Regular"/>
        </w:rPr>
        <w:t>end date</w:t>
      </w:r>
      <w:r w:rsidR="006B7219" w:rsidRPr="00A56377">
        <w:rPr>
          <w:rFonts w:cs="Minion-Regular"/>
        </w:rPr>
        <w:t>\time</w:t>
      </w:r>
      <w:r w:rsidRPr="00A56377">
        <w:rPr>
          <w:rFonts w:cs="Minion-Regular"/>
        </w:rPr>
        <w:t>. An event can be sponsored by different organizations. We also record basic information about each p</w:t>
      </w:r>
      <w:r w:rsidR="006B7219" w:rsidRPr="00A56377">
        <w:rPr>
          <w:rFonts w:cs="Minion-Regular"/>
        </w:rPr>
        <w:t xml:space="preserve">articipant and the organization they belong to, if any. </w:t>
      </w:r>
      <w:r w:rsidRPr="00A56377">
        <w:rPr>
          <w:rFonts w:cs="Minion-Regular"/>
        </w:rPr>
        <w:t xml:space="preserve">The attribute OID in person is a foreign key and can be null. </w:t>
      </w:r>
    </w:p>
    <w:p w14:paraId="476143B0" w14:textId="6C2377A9" w:rsidR="00A91624" w:rsidRPr="00A56377" w:rsidRDefault="00A91624" w:rsidP="00A91624">
      <w:pPr>
        <w:rPr>
          <w:rFonts w:cs="Minion-Regular"/>
        </w:rPr>
      </w:pPr>
      <w:r w:rsidRPr="00A56377">
        <w:rPr>
          <w:rFonts w:cs="Minion-Regular"/>
        </w:rPr>
        <w:t xml:space="preserve">Consider the following relations for </w:t>
      </w:r>
      <w:r w:rsidR="00494CC8" w:rsidRPr="00A56377">
        <w:rPr>
          <w:rFonts w:cs="Minion-Regular"/>
        </w:rPr>
        <w:t>the above</w:t>
      </w:r>
      <w:r w:rsidRPr="00A56377">
        <w:rPr>
          <w:rFonts w:cs="Minion-Regular"/>
        </w:rPr>
        <w:t xml:space="preserve"> Event database:</w:t>
      </w:r>
    </w:p>
    <w:p w14:paraId="6CF4AD67" w14:textId="20847E67" w:rsidR="00A91624" w:rsidRPr="00A56377" w:rsidRDefault="00A91624" w:rsidP="00A91624">
      <w:pPr>
        <w:autoSpaceDE w:val="0"/>
        <w:autoSpaceDN w:val="0"/>
        <w:adjustRightInd w:val="0"/>
        <w:spacing w:after="0" w:line="240" w:lineRule="auto"/>
        <w:rPr>
          <w:rFonts w:cs="Palatino-Roman"/>
          <w:b/>
        </w:rPr>
      </w:pPr>
      <w:r w:rsidRPr="00A56377">
        <w:rPr>
          <w:rFonts w:cs="Palatino-Italic"/>
          <w:b/>
          <w:iCs/>
        </w:rPr>
        <w:t xml:space="preserve">Event </w:t>
      </w:r>
      <w:r w:rsidRPr="00A56377">
        <w:rPr>
          <w:rFonts w:cs="Palatino-Roman"/>
          <w:b/>
        </w:rPr>
        <w:t>(</w:t>
      </w:r>
      <w:r w:rsidRPr="00A56377">
        <w:rPr>
          <w:rFonts w:cs="Palatino-Roman"/>
          <w:b/>
          <w:u w:val="single"/>
        </w:rPr>
        <w:t>EID</w:t>
      </w:r>
      <w:r w:rsidRPr="00A56377">
        <w:rPr>
          <w:rFonts w:cs="Palatino-Roman"/>
          <w:b/>
        </w:rPr>
        <w:t xml:space="preserve">, </w:t>
      </w:r>
      <w:r w:rsidR="00962265" w:rsidRPr="00A56377">
        <w:rPr>
          <w:rFonts w:cs="Palatino-Roman"/>
          <w:b/>
        </w:rPr>
        <w:t>En</w:t>
      </w:r>
      <w:r w:rsidR="00494CC8" w:rsidRPr="00A56377">
        <w:rPr>
          <w:rFonts w:cs="Palatino-Roman"/>
          <w:b/>
        </w:rPr>
        <w:t>ame</w:t>
      </w:r>
      <w:r w:rsidR="006E6E2A" w:rsidRPr="00A56377">
        <w:rPr>
          <w:rFonts w:cs="Palatino-Roman"/>
          <w:b/>
        </w:rPr>
        <w:t xml:space="preserve">, location, type, </w:t>
      </w:r>
      <w:r w:rsidRPr="00A56377">
        <w:rPr>
          <w:rFonts w:cs="Palatino-Roman"/>
          <w:b/>
        </w:rPr>
        <w:t>start</w:t>
      </w:r>
      <w:r w:rsidR="006B7219" w:rsidRPr="00A56377">
        <w:rPr>
          <w:rFonts w:cs="Palatino-Roman"/>
          <w:b/>
        </w:rPr>
        <w:t>_</w:t>
      </w:r>
      <w:r w:rsidRPr="00A56377">
        <w:rPr>
          <w:rFonts w:cs="Palatino-Italic"/>
          <w:b/>
          <w:iCs/>
        </w:rPr>
        <w:t>date</w:t>
      </w:r>
      <w:r w:rsidRPr="00A56377">
        <w:rPr>
          <w:rFonts w:cs="Palatino-Roman"/>
          <w:b/>
        </w:rPr>
        <w:t xml:space="preserve">, </w:t>
      </w:r>
      <w:r w:rsidR="006E6E2A" w:rsidRPr="00A56377">
        <w:rPr>
          <w:rFonts w:cs="Palatino-Roman"/>
          <w:b/>
        </w:rPr>
        <w:t>start</w:t>
      </w:r>
      <w:r w:rsidR="006B7219" w:rsidRPr="00A56377">
        <w:rPr>
          <w:rFonts w:cs="Palatino-Roman"/>
          <w:b/>
        </w:rPr>
        <w:t>_</w:t>
      </w:r>
      <w:r w:rsidR="006E6E2A" w:rsidRPr="00A56377">
        <w:rPr>
          <w:rFonts w:cs="Palatino-Roman"/>
          <w:b/>
        </w:rPr>
        <w:t xml:space="preserve">time, </w:t>
      </w:r>
      <w:r w:rsidRPr="00A56377">
        <w:rPr>
          <w:rFonts w:cs="Palatino-Italic"/>
          <w:b/>
          <w:iCs/>
        </w:rPr>
        <w:t>end</w:t>
      </w:r>
      <w:r w:rsidR="006B7219" w:rsidRPr="00A56377">
        <w:rPr>
          <w:rFonts w:cs="Palatino-Italic"/>
          <w:b/>
          <w:iCs/>
        </w:rPr>
        <w:t>_</w:t>
      </w:r>
      <w:r w:rsidRPr="00A56377">
        <w:rPr>
          <w:rFonts w:cs="Palatino-Italic"/>
          <w:b/>
          <w:iCs/>
        </w:rPr>
        <w:t>date</w:t>
      </w:r>
      <w:r w:rsidR="006E6E2A" w:rsidRPr="00A56377">
        <w:rPr>
          <w:rFonts w:cs="Palatino-Italic"/>
          <w:b/>
          <w:iCs/>
        </w:rPr>
        <w:t>, end</w:t>
      </w:r>
      <w:r w:rsidR="006B7219" w:rsidRPr="00A56377">
        <w:rPr>
          <w:rFonts w:cs="Palatino-Italic"/>
          <w:b/>
          <w:iCs/>
        </w:rPr>
        <w:t>_</w:t>
      </w:r>
      <w:r w:rsidR="006E6E2A" w:rsidRPr="00A56377">
        <w:rPr>
          <w:rFonts w:cs="Palatino-Italic"/>
          <w:b/>
          <w:iCs/>
        </w:rPr>
        <w:t>time</w:t>
      </w:r>
      <w:r w:rsidRPr="00A56377">
        <w:rPr>
          <w:rFonts w:cs="Palatino-Roman"/>
          <w:b/>
        </w:rPr>
        <w:t>)</w:t>
      </w:r>
    </w:p>
    <w:p w14:paraId="5D14F1D9" w14:textId="69B21C4F" w:rsidR="006E6E2A" w:rsidRPr="00A56377" w:rsidRDefault="006E6E2A" w:rsidP="006E6E2A">
      <w:pPr>
        <w:autoSpaceDE w:val="0"/>
        <w:autoSpaceDN w:val="0"/>
        <w:adjustRightInd w:val="0"/>
        <w:spacing w:after="0" w:line="240" w:lineRule="auto"/>
        <w:rPr>
          <w:rFonts w:cs="Palatino-Roman"/>
          <w:b/>
        </w:rPr>
      </w:pPr>
      <w:r w:rsidRPr="00A56377">
        <w:rPr>
          <w:rFonts w:cs="Palatino-Italic"/>
          <w:b/>
          <w:iCs/>
        </w:rPr>
        <w:t xml:space="preserve">Organization </w:t>
      </w:r>
      <w:r w:rsidRPr="00A56377">
        <w:rPr>
          <w:rFonts w:cs="Palatino-Roman"/>
          <w:b/>
        </w:rPr>
        <w:t>(</w:t>
      </w:r>
      <w:r w:rsidRPr="00A56377">
        <w:rPr>
          <w:rFonts w:cs="Palatino-Italic"/>
          <w:b/>
          <w:iCs/>
          <w:u w:val="single"/>
        </w:rPr>
        <w:t>OID</w:t>
      </w:r>
      <w:r w:rsidRPr="00A56377">
        <w:rPr>
          <w:rFonts w:cs="Palatino-Roman"/>
          <w:b/>
        </w:rPr>
        <w:t xml:space="preserve">, </w:t>
      </w:r>
      <w:r w:rsidR="00962265" w:rsidRPr="00A56377">
        <w:rPr>
          <w:rFonts w:cs="Palatino-Roman"/>
          <w:b/>
        </w:rPr>
        <w:t>On</w:t>
      </w:r>
      <w:r w:rsidRPr="00A56377">
        <w:rPr>
          <w:rFonts w:cs="Palatino-Roman"/>
          <w:b/>
        </w:rPr>
        <w:t>ame, address)</w:t>
      </w:r>
    </w:p>
    <w:p w14:paraId="0C516CE4" w14:textId="0EEA78AC" w:rsidR="006E6E2A" w:rsidRPr="00A56377" w:rsidRDefault="006B7219" w:rsidP="006E6E2A">
      <w:pPr>
        <w:autoSpaceDE w:val="0"/>
        <w:autoSpaceDN w:val="0"/>
        <w:adjustRightInd w:val="0"/>
        <w:spacing w:after="0" w:line="240" w:lineRule="auto"/>
        <w:rPr>
          <w:rFonts w:cs="Palatino-Roman"/>
          <w:b/>
        </w:rPr>
      </w:pPr>
      <w:r w:rsidRPr="00A56377">
        <w:rPr>
          <w:rFonts w:cs="Minion-Regular"/>
        </w:rPr>
        <w:t>Participants</w:t>
      </w:r>
      <w:r w:rsidR="006E6E2A" w:rsidRPr="00A56377">
        <w:rPr>
          <w:rFonts w:cs="Palatino-Italic"/>
          <w:b/>
          <w:iCs/>
        </w:rPr>
        <w:t xml:space="preserve"> </w:t>
      </w:r>
      <w:r w:rsidR="006E6E2A" w:rsidRPr="00A56377">
        <w:rPr>
          <w:rFonts w:cs="Palatino-Roman"/>
          <w:b/>
        </w:rPr>
        <w:t xml:space="preserve">(PID, </w:t>
      </w:r>
      <w:r w:rsidR="00962265" w:rsidRPr="00A56377">
        <w:rPr>
          <w:rFonts w:cs="Palatino-Roman"/>
          <w:b/>
        </w:rPr>
        <w:t>P</w:t>
      </w:r>
      <w:r w:rsidR="006E6E2A" w:rsidRPr="00A56377">
        <w:rPr>
          <w:rFonts w:cs="Palatino-Italic"/>
          <w:b/>
          <w:iCs/>
        </w:rPr>
        <w:t>name</w:t>
      </w:r>
      <w:r w:rsidR="006E6E2A" w:rsidRPr="00A56377">
        <w:rPr>
          <w:rFonts w:cs="Palatino-Roman"/>
          <w:b/>
        </w:rPr>
        <w:t>,</w:t>
      </w:r>
      <w:r w:rsidR="006E6E2A" w:rsidRPr="00A56377">
        <w:rPr>
          <w:rFonts w:cs="Palatino-Italic"/>
          <w:b/>
          <w:iCs/>
        </w:rPr>
        <w:t xml:space="preserve"> bdate, gender, OID</w:t>
      </w:r>
      <w:r w:rsidR="006E6E2A" w:rsidRPr="00A56377">
        <w:rPr>
          <w:rFonts w:cs="Palatino-Roman"/>
          <w:b/>
        </w:rPr>
        <w:t>)</w:t>
      </w:r>
    </w:p>
    <w:p w14:paraId="01AD3B5D" w14:textId="4D4CC757" w:rsidR="00A91624" w:rsidRPr="00A56377" w:rsidRDefault="006E6E2A" w:rsidP="00A91624">
      <w:pPr>
        <w:autoSpaceDE w:val="0"/>
        <w:autoSpaceDN w:val="0"/>
        <w:adjustRightInd w:val="0"/>
        <w:spacing w:after="0" w:line="240" w:lineRule="auto"/>
        <w:rPr>
          <w:rFonts w:cs="Palatino-Roman"/>
          <w:b/>
        </w:rPr>
      </w:pPr>
      <w:r w:rsidRPr="00A56377">
        <w:rPr>
          <w:rFonts w:cs="Palatino-Italic"/>
          <w:b/>
          <w:iCs/>
        </w:rPr>
        <w:t>Sponsors</w:t>
      </w:r>
      <w:r w:rsidR="00A91624" w:rsidRPr="00A56377">
        <w:rPr>
          <w:rFonts w:cs="Palatino-Italic"/>
          <w:b/>
          <w:iCs/>
        </w:rPr>
        <w:t xml:space="preserve"> </w:t>
      </w:r>
      <w:r w:rsidR="00A91624" w:rsidRPr="00A56377">
        <w:rPr>
          <w:rFonts w:cs="Palatino-Roman"/>
          <w:b/>
        </w:rPr>
        <w:t>(</w:t>
      </w:r>
      <w:r w:rsidRPr="00A56377">
        <w:rPr>
          <w:rFonts w:cs="Palatino-Roman"/>
          <w:b/>
        </w:rPr>
        <w:t>E</w:t>
      </w:r>
      <w:r w:rsidRPr="00A56377">
        <w:rPr>
          <w:rFonts w:cs="Palatino-Roman"/>
          <w:b/>
          <w:u w:val="single"/>
        </w:rPr>
        <w:t>ID</w:t>
      </w:r>
      <w:r w:rsidR="00A91624" w:rsidRPr="00A56377">
        <w:rPr>
          <w:rFonts w:cs="Palatino-Roman"/>
          <w:b/>
          <w:u w:val="single"/>
        </w:rPr>
        <w:t xml:space="preserve">, </w:t>
      </w:r>
      <w:r w:rsidRPr="00A56377">
        <w:rPr>
          <w:rFonts w:cs="Palatino-Roman"/>
          <w:b/>
          <w:u w:val="single"/>
        </w:rPr>
        <w:t>OID</w:t>
      </w:r>
      <w:r w:rsidR="0087492A" w:rsidRPr="00A56377">
        <w:rPr>
          <w:rFonts w:cs="Palatino-Roman"/>
          <w:b/>
          <w:u w:val="single"/>
        </w:rPr>
        <w:t xml:space="preserve">, </w:t>
      </w:r>
      <w:r w:rsidR="0087492A" w:rsidRPr="00A56377">
        <w:rPr>
          <w:rFonts w:cs="Palatino-Roman"/>
          <w:b/>
        </w:rPr>
        <w:t>amount</w:t>
      </w:r>
      <w:r w:rsidR="00A91624" w:rsidRPr="00A56377">
        <w:rPr>
          <w:rFonts w:cs="Palatino-Roman"/>
          <w:b/>
        </w:rPr>
        <w:t>)</w:t>
      </w:r>
    </w:p>
    <w:p w14:paraId="6DCB0479" w14:textId="17A29E8D" w:rsidR="00A91624" w:rsidRPr="00A56377" w:rsidRDefault="006B7219" w:rsidP="00A91624">
      <w:pPr>
        <w:pStyle w:val="NoSpacing"/>
        <w:rPr>
          <w:rFonts w:cs="Minion-Regular"/>
          <w:b/>
        </w:rPr>
      </w:pPr>
      <w:r w:rsidRPr="00A56377">
        <w:rPr>
          <w:rFonts w:cs="Palatino-Italic"/>
          <w:b/>
          <w:iCs/>
        </w:rPr>
        <w:t>Attended</w:t>
      </w:r>
      <w:r w:rsidR="00A91624" w:rsidRPr="00A56377">
        <w:rPr>
          <w:rFonts w:cs="Palatino-Italic"/>
          <w:b/>
          <w:iCs/>
        </w:rPr>
        <w:t xml:space="preserve"> </w:t>
      </w:r>
      <w:r w:rsidR="00A91624" w:rsidRPr="00A56377">
        <w:rPr>
          <w:rFonts w:cs="Palatino-Roman"/>
          <w:b/>
        </w:rPr>
        <w:t>(</w:t>
      </w:r>
      <w:r w:rsidR="006E6E2A" w:rsidRPr="00A56377">
        <w:rPr>
          <w:rFonts w:cs="Palatino-Roman"/>
          <w:b/>
          <w:u w:val="single"/>
        </w:rPr>
        <w:t>PID, EID</w:t>
      </w:r>
      <w:r w:rsidR="00A91624" w:rsidRPr="00A56377">
        <w:rPr>
          <w:rFonts w:cs="Palatino-Roman"/>
          <w:b/>
        </w:rPr>
        <w:t>)</w:t>
      </w:r>
    </w:p>
    <w:p w14:paraId="20777DD0" w14:textId="77777777" w:rsidR="00A91624" w:rsidRPr="00A56377" w:rsidRDefault="00A91624" w:rsidP="00A91624">
      <w:pPr>
        <w:pStyle w:val="NoSpacing"/>
        <w:tabs>
          <w:tab w:val="left" w:pos="1625"/>
        </w:tabs>
        <w:rPr>
          <w:rFonts w:cs="Minion-Regular"/>
        </w:rPr>
      </w:pPr>
      <w:r w:rsidRPr="00A56377">
        <w:rPr>
          <w:rFonts w:cs="Minion-Regular"/>
        </w:rPr>
        <w:tab/>
      </w:r>
    </w:p>
    <w:p w14:paraId="779371F9" w14:textId="77777777" w:rsidR="00E60228" w:rsidRDefault="00E60228" w:rsidP="00E60228">
      <w:pPr>
        <w:pStyle w:val="ListParagraph"/>
        <w:numPr>
          <w:ilvl w:val="0"/>
          <w:numId w:val="18"/>
        </w:numPr>
        <w:spacing w:after="0" w:line="240" w:lineRule="auto"/>
        <w:ind w:left="360"/>
        <w:rPr>
          <w:rFonts w:cstheme="minorHAnsi"/>
          <w:b/>
          <w:szCs w:val="24"/>
        </w:rPr>
      </w:pPr>
      <w:r>
        <w:rPr>
          <w:rFonts w:cstheme="minorHAnsi"/>
          <w:b/>
          <w:szCs w:val="24"/>
        </w:rPr>
        <w:t xml:space="preserve">Write appropriate SQL DDL statements for declaring the above relational schema. Specify the appropriate keys and referential integrity constraints and actions.  </w:t>
      </w:r>
    </w:p>
    <w:p w14:paraId="6E884681" w14:textId="3855059A" w:rsidR="00E60228" w:rsidRDefault="00E60228" w:rsidP="00E60228">
      <w:pPr>
        <w:pStyle w:val="ListParagraph"/>
        <w:numPr>
          <w:ilvl w:val="0"/>
          <w:numId w:val="18"/>
        </w:numPr>
        <w:spacing w:after="0" w:line="240" w:lineRule="auto"/>
        <w:ind w:left="360"/>
        <w:rPr>
          <w:rFonts w:cstheme="minorHAnsi"/>
          <w:b/>
          <w:szCs w:val="24"/>
        </w:rPr>
      </w:pPr>
      <w:r>
        <w:rPr>
          <w:rFonts w:cstheme="minorHAnsi"/>
          <w:b/>
        </w:rPr>
        <w:t>Insert 5 or more tuples in each of the above table</w:t>
      </w:r>
      <w:r w:rsidR="00A85061">
        <w:rPr>
          <w:rFonts w:cstheme="minorHAnsi"/>
          <w:b/>
        </w:rPr>
        <w:t>s.</w:t>
      </w:r>
    </w:p>
    <w:p w14:paraId="7D05B62D" w14:textId="77777777" w:rsidR="00E60228" w:rsidRDefault="00E60228" w:rsidP="00E60228">
      <w:pPr>
        <w:pStyle w:val="ListParagraph"/>
        <w:spacing w:after="0" w:line="240" w:lineRule="auto"/>
        <w:ind w:left="0"/>
        <w:rPr>
          <w:rFonts w:cstheme="minorHAnsi"/>
          <w:b/>
          <w:szCs w:val="24"/>
        </w:rPr>
      </w:pPr>
    </w:p>
    <w:p w14:paraId="5F2ACB2A" w14:textId="4975460E" w:rsidR="00E60228" w:rsidRDefault="00E60228" w:rsidP="00E60228">
      <w:pPr>
        <w:pStyle w:val="ListParagraph"/>
        <w:numPr>
          <w:ilvl w:val="0"/>
          <w:numId w:val="18"/>
        </w:numPr>
        <w:spacing w:after="0" w:line="240" w:lineRule="auto"/>
        <w:ind w:left="360"/>
        <w:rPr>
          <w:rFonts w:cstheme="minorHAnsi"/>
          <w:b/>
          <w:szCs w:val="24"/>
        </w:rPr>
      </w:pPr>
      <w:r>
        <w:rPr>
          <w:rFonts w:cs="Times New Roman"/>
          <w:b/>
        </w:rPr>
        <w:t xml:space="preserve">Write down SQL </w:t>
      </w:r>
      <w:r>
        <w:rPr>
          <w:rFonts w:cstheme="minorHAnsi"/>
          <w:b/>
          <w:szCs w:val="24"/>
        </w:rPr>
        <w:t>statement</w:t>
      </w:r>
      <w:r w:rsidR="00A85061">
        <w:rPr>
          <w:rFonts w:cstheme="minorHAnsi"/>
          <w:b/>
          <w:szCs w:val="24"/>
        </w:rPr>
        <w:t>s</w:t>
      </w:r>
      <w:r>
        <w:rPr>
          <w:rFonts w:cs="Times New Roman"/>
          <w:b/>
        </w:rPr>
        <w:t xml:space="preserve"> for the following queries:</w:t>
      </w:r>
    </w:p>
    <w:p w14:paraId="773DA1C4" w14:textId="22F39D32" w:rsidR="00A91624" w:rsidRPr="00A56377" w:rsidRDefault="00A91624" w:rsidP="00E60228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56377">
        <w:rPr>
          <w:rFonts w:cstheme="minorHAnsi"/>
        </w:rPr>
        <w:t xml:space="preserve">List the </w:t>
      </w:r>
      <w:r w:rsidR="0087492A" w:rsidRPr="00A56377">
        <w:rPr>
          <w:rFonts w:cstheme="minorHAnsi"/>
        </w:rPr>
        <w:t>ids</w:t>
      </w:r>
      <w:r w:rsidRPr="00A56377">
        <w:rPr>
          <w:rFonts w:cstheme="minorHAnsi"/>
        </w:rPr>
        <w:t xml:space="preserve"> </w:t>
      </w:r>
      <w:r w:rsidR="006B7219" w:rsidRPr="00A56377">
        <w:rPr>
          <w:rFonts w:cstheme="minorHAnsi"/>
        </w:rPr>
        <w:t xml:space="preserve">and names </w:t>
      </w:r>
      <w:r w:rsidRPr="00A56377">
        <w:rPr>
          <w:rFonts w:cstheme="minorHAnsi"/>
        </w:rPr>
        <w:t xml:space="preserve">of all the </w:t>
      </w:r>
      <w:r w:rsidR="0087492A" w:rsidRPr="00A56377">
        <w:rPr>
          <w:rFonts w:cstheme="minorHAnsi"/>
        </w:rPr>
        <w:t>Events</w:t>
      </w:r>
      <w:r w:rsidRPr="00A56377">
        <w:rPr>
          <w:rFonts w:cstheme="minorHAnsi"/>
        </w:rPr>
        <w:t>.</w:t>
      </w:r>
    </w:p>
    <w:p w14:paraId="1273C6D4" w14:textId="60C50963" w:rsidR="00A91624" w:rsidRPr="00A56377" w:rsidRDefault="00A91624" w:rsidP="00E60228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A56377">
        <w:rPr>
          <w:rFonts w:cstheme="minorHAnsi"/>
        </w:rPr>
        <w:t xml:space="preserve">List the </w:t>
      </w:r>
      <w:r w:rsidR="0087492A" w:rsidRPr="00A56377">
        <w:rPr>
          <w:rFonts w:cstheme="minorHAnsi"/>
        </w:rPr>
        <w:t>event id</w:t>
      </w:r>
      <w:r w:rsidRPr="00A56377">
        <w:rPr>
          <w:rFonts w:cstheme="minorHAnsi"/>
        </w:rPr>
        <w:t>, name</w:t>
      </w:r>
      <w:r w:rsidR="006B7219" w:rsidRPr="00A56377">
        <w:rPr>
          <w:rFonts w:cstheme="minorHAnsi"/>
        </w:rPr>
        <w:t>,</w:t>
      </w:r>
      <w:r w:rsidR="0087492A" w:rsidRPr="00A56377">
        <w:rPr>
          <w:rFonts w:cstheme="minorHAnsi"/>
        </w:rPr>
        <w:t xml:space="preserve"> and</w:t>
      </w:r>
      <w:r w:rsidRPr="00A56377">
        <w:rPr>
          <w:rFonts w:cstheme="minorHAnsi"/>
        </w:rPr>
        <w:t xml:space="preserve"> </w:t>
      </w:r>
      <w:r w:rsidR="0087492A" w:rsidRPr="00A56377">
        <w:rPr>
          <w:rFonts w:cstheme="minorHAnsi"/>
        </w:rPr>
        <w:t>start</w:t>
      </w:r>
      <w:r w:rsidR="006B7219" w:rsidRPr="00A56377">
        <w:rPr>
          <w:rFonts w:cstheme="minorHAnsi"/>
        </w:rPr>
        <w:t>_time</w:t>
      </w:r>
      <w:r w:rsidRPr="00A56377">
        <w:rPr>
          <w:rFonts w:cstheme="minorHAnsi"/>
        </w:rPr>
        <w:t xml:space="preserve"> of all the </w:t>
      </w:r>
      <w:r w:rsidR="0087492A" w:rsidRPr="00A56377">
        <w:rPr>
          <w:rFonts w:cstheme="minorHAnsi"/>
        </w:rPr>
        <w:t>events</w:t>
      </w:r>
      <w:r w:rsidRPr="00A56377">
        <w:rPr>
          <w:rFonts w:cstheme="minorHAnsi"/>
        </w:rPr>
        <w:t xml:space="preserve"> that took place on January 3, 20</w:t>
      </w:r>
      <w:r w:rsidR="0087492A" w:rsidRPr="00A56377">
        <w:rPr>
          <w:rFonts w:cstheme="minorHAnsi"/>
        </w:rPr>
        <w:t>23</w:t>
      </w:r>
      <w:r w:rsidRPr="00A56377">
        <w:rPr>
          <w:rFonts w:cstheme="minorHAnsi"/>
        </w:rPr>
        <w:t>.</w:t>
      </w:r>
    </w:p>
    <w:p w14:paraId="7E9F78C5" w14:textId="59000823" w:rsidR="00A91624" w:rsidRPr="00A56377" w:rsidRDefault="00A91624" w:rsidP="00E60228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line="240" w:lineRule="auto"/>
        <w:rPr>
          <w:rFonts w:cstheme="minorHAnsi"/>
        </w:rPr>
      </w:pPr>
      <w:r w:rsidRPr="00A56377">
        <w:rPr>
          <w:rFonts w:cstheme="minorHAnsi"/>
        </w:rPr>
        <w:t>List the</w:t>
      </w:r>
      <w:r w:rsidR="0087492A" w:rsidRPr="00A56377">
        <w:rPr>
          <w:rFonts w:cstheme="minorHAnsi"/>
        </w:rPr>
        <w:t xml:space="preserve"> name of female</w:t>
      </w:r>
      <w:r w:rsidRPr="00A56377">
        <w:rPr>
          <w:rFonts w:cstheme="minorHAnsi"/>
        </w:rPr>
        <w:t xml:space="preserve"> </w:t>
      </w:r>
      <w:r w:rsidR="006B7219" w:rsidRPr="00A56377">
        <w:rPr>
          <w:rFonts w:cstheme="minorHAnsi"/>
        </w:rPr>
        <w:t>participants younger than 25 who do not belong to any organization</w:t>
      </w:r>
      <w:r w:rsidRPr="00A56377">
        <w:rPr>
          <w:rFonts w:cstheme="minorHAnsi"/>
        </w:rPr>
        <w:t>.</w:t>
      </w:r>
    </w:p>
    <w:p w14:paraId="46E921E4" w14:textId="2D28999D" w:rsidR="00A91624" w:rsidRPr="00A56377" w:rsidRDefault="00A91624" w:rsidP="00E60228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line="240" w:lineRule="auto"/>
        <w:rPr>
          <w:rFonts w:cstheme="minorHAnsi"/>
        </w:rPr>
      </w:pPr>
      <w:r w:rsidRPr="00A56377">
        <w:rPr>
          <w:rFonts w:cstheme="minorHAnsi"/>
        </w:rPr>
        <w:t xml:space="preserve">Find the names of the </w:t>
      </w:r>
      <w:r w:rsidR="00A3090B">
        <w:rPr>
          <w:rFonts w:cstheme="minorHAnsi"/>
        </w:rPr>
        <w:t>o</w:t>
      </w:r>
      <w:r w:rsidR="006B7219" w:rsidRPr="00A56377">
        <w:rPr>
          <w:rFonts w:cstheme="minorHAnsi"/>
        </w:rPr>
        <w:t>rganizations that</w:t>
      </w:r>
      <w:r w:rsidRPr="00A56377">
        <w:rPr>
          <w:rFonts w:cstheme="minorHAnsi"/>
        </w:rPr>
        <w:t xml:space="preserve"> </w:t>
      </w:r>
      <w:r w:rsidR="006B7219" w:rsidRPr="00A56377">
        <w:rPr>
          <w:rFonts w:cstheme="minorHAnsi"/>
        </w:rPr>
        <w:t>have sponsored one or more events</w:t>
      </w:r>
      <w:r w:rsidRPr="00A56377">
        <w:rPr>
          <w:rFonts w:cstheme="minorHAnsi"/>
        </w:rPr>
        <w:t xml:space="preserve">. </w:t>
      </w:r>
    </w:p>
    <w:p w14:paraId="78C5F946" w14:textId="39AAC485" w:rsidR="00A91624" w:rsidRPr="00A56377" w:rsidRDefault="00A91624" w:rsidP="00E60228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line="240" w:lineRule="auto"/>
        <w:rPr>
          <w:rFonts w:cstheme="minorHAnsi"/>
        </w:rPr>
      </w:pPr>
      <w:r w:rsidRPr="00A56377">
        <w:rPr>
          <w:rFonts w:cstheme="minorHAnsi"/>
        </w:rPr>
        <w:t xml:space="preserve">Display the ids of the </w:t>
      </w:r>
      <w:r w:rsidR="006B7219" w:rsidRPr="00A56377">
        <w:rPr>
          <w:rFonts w:cstheme="minorHAnsi"/>
        </w:rPr>
        <w:t>participants</w:t>
      </w:r>
      <w:r w:rsidRPr="00A56377">
        <w:rPr>
          <w:rFonts w:cstheme="minorHAnsi"/>
        </w:rPr>
        <w:t xml:space="preserve"> who </w:t>
      </w:r>
      <w:r w:rsidR="006B7219" w:rsidRPr="00A56377">
        <w:rPr>
          <w:rFonts w:cstheme="minorHAnsi"/>
        </w:rPr>
        <w:t>attended the event organized by "Techlogix" on January 25</w:t>
      </w:r>
      <w:r w:rsidR="00A3090B">
        <w:rPr>
          <w:rFonts w:cstheme="minorHAnsi"/>
        </w:rPr>
        <w:t>, 2003</w:t>
      </w:r>
      <w:r w:rsidR="006B7219" w:rsidRPr="00A56377">
        <w:rPr>
          <w:rFonts w:cstheme="minorHAnsi"/>
        </w:rPr>
        <w:t xml:space="preserve">. </w:t>
      </w:r>
    </w:p>
    <w:p w14:paraId="5DF8DD47" w14:textId="5CA2B163" w:rsidR="00A91624" w:rsidRPr="00A56377" w:rsidRDefault="00A91624" w:rsidP="00E60228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line="240" w:lineRule="auto"/>
        <w:rPr>
          <w:rFonts w:cstheme="minorHAnsi"/>
        </w:rPr>
      </w:pPr>
      <w:r w:rsidRPr="00A56377">
        <w:rPr>
          <w:rFonts w:cs="Minion-Regular"/>
        </w:rPr>
        <w:t xml:space="preserve">List the names of </w:t>
      </w:r>
      <w:r w:rsidR="006B7219" w:rsidRPr="00A56377">
        <w:rPr>
          <w:rFonts w:cs="Minion-Regular"/>
        </w:rPr>
        <w:t>organizations that have never sponsored a seminar; note seminar is a type of event</w:t>
      </w:r>
      <w:r w:rsidRPr="00A56377">
        <w:rPr>
          <w:rFonts w:cs="Minion-Regular"/>
        </w:rPr>
        <w:t xml:space="preserve">. </w:t>
      </w:r>
    </w:p>
    <w:p w14:paraId="2F4DC788" w14:textId="5A73B8AD" w:rsidR="00A91624" w:rsidRPr="00A56377" w:rsidRDefault="00A91624" w:rsidP="00E60228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cs="Minion-Regular"/>
        </w:rPr>
      </w:pPr>
      <w:r w:rsidRPr="00A56377">
        <w:rPr>
          <w:rFonts w:cs="Minion-Regular"/>
        </w:rPr>
        <w:t xml:space="preserve">List the </w:t>
      </w:r>
      <w:r w:rsidR="006B7219" w:rsidRPr="00A56377">
        <w:rPr>
          <w:rFonts w:cs="Minion-Regular"/>
        </w:rPr>
        <w:t xml:space="preserve">ids of participants who attended </w:t>
      </w:r>
      <w:r w:rsidRPr="00A56377">
        <w:rPr>
          <w:rFonts w:cs="Minion-Regular"/>
        </w:rPr>
        <w:t xml:space="preserve">exactly </w:t>
      </w:r>
      <w:r w:rsidR="006B7219" w:rsidRPr="00A56377">
        <w:rPr>
          <w:rFonts w:cs="Minion-Regular"/>
        </w:rPr>
        <w:t>five events</w:t>
      </w:r>
      <w:r w:rsidRPr="00A56377">
        <w:rPr>
          <w:rFonts w:cs="Minion-Regular"/>
        </w:rPr>
        <w:t>.</w:t>
      </w:r>
    </w:p>
    <w:p w14:paraId="55EC84F8" w14:textId="5D850333" w:rsidR="00A91624" w:rsidRPr="00A56377" w:rsidRDefault="00A91624" w:rsidP="00E60228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cs="Minion-Regular"/>
        </w:rPr>
      </w:pPr>
      <w:r w:rsidRPr="00A56377">
        <w:rPr>
          <w:rFonts w:cs="Minion-Regular"/>
        </w:rPr>
        <w:t xml:space="preserve">List the number of </w:t>
      </w:r>
      <w:r w:rsidR="006B7219" w:rsidRPr="00A56377">
        <w:rPr>
          <w:rFonts w:cs="Minion-Regular"/>
        </w:rPr>
        <w:t xml:space="preserve">events attended by </w:t>
      </w:r>
      <w:r w:rsidRPr="00A56377">
        <w:rPr>
          <w:rFonts w:cs="Minion-Regular"/>
        </w:rPr>
        <w:t xml:space="preserve">each </w:t>
      </w:r>
      <w:r w:rsidR="006B7219" w:rsidRPr="00A56377">
        <w:rPr>
          <w:rFonts w:cs="Minion-Regular"/>
        </w:rPr>
        <w:t>participant</w:t>
      </w:r>
      <w:r w:rsidRPr="00A56377">
        <w:rPr>
          <w:rFonts w:cs="Minion-Regular"/>
        </w:rPr>
        <w:t>.</w:t>
      </w:r>
    </w:p>
    <w:p w14:paraId="6DB612C1" w14:textId="33BA2BC8" w:rsidR="00A91624" w:rsidRPr="00A56377" w:rsidRDefault="00A91624" w:rsidP="00E60228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cs="Minion-Regular"/>
        </w:rPr>
      </w:pPr>
      <w:r w:rsidRPr="00A56377">
        <w:rPr>
          <w:rFonts w:cs="Minion-Regular"/>
        </w:rPr>
        <w:lastRenderedPageBreak/>
        <w:t>Find the maximum, minimum</w:t>
      </w:r>
      <w:r w:rsidR="006B7219" w:rsidRPr="00A56377">
        <w:rPr>
          <w:rFonts w:cs="Minion-Regular"/>
        </w:rPr>
        <w:t>,</w:t>
      </w:r>
      <w:r w:rsidRPr="00A56377">
        <w:rPr>
          <w:rFonts w:cs="Minion-Regular"/>
        </w:rPr>
        <w:t xml:space="preserve"> and average </w:t>
      </w:r>
      <w:r w:rsidR="006B7219" w:rsidRPr="00A56377">
        <w:rPr>
          <w:rFonts w:cs="Minion-Regular"/>
        </w:rPr>
        <w:t xml:space="preserve">sponsorship </w:t>
      </w:r>
      <w:r w:rsidRPr="00A56377">
        <w:rPr>
          <w:rFonts w:cs="Minion-Regular"/>
        </w:rPr>
        <w:t>amount.</w:t>
      </w:r>
    </w:p>
    <w:p w14:paraId="114878FD" w14:textId="36C14929" w:rsidR="006B7219" w:rsidRPr="00A56377" w:rsidRDefault="006B7219" w:rsidP="00E60228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cs="Palatino-Roman"/>
        </w:rPr>
      </w:pPr>
      <w:r w:rsidRPr="00A56377">
        <w:rPr>
          <w:rFonts w:cs="Palatino-Roman"/>
        </w:rPr>
        <w:t>List the name of the organization that has organized a seminar and a workshop in December 2022.</w:t>
      </w:r>
    </w:p>
    <w:p w14:paraId="30208B27" w14:textId="37BB26EE" w:rsidR="006B7219" w:rsidRPr="00A56377" w:rsidRDefault="006B7219" w:rsidP="00E60228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0" w:line="240" w:lineRule="auto"/>
        <w:rPr>
          <w:rFonts w:cs="Palatino-Roman"/>
        </w:rPr>
      </w:pPr>
      <w:r w:rsidRPr="00A56377">
        <w:rPr>
          <w:rFonts w:cs="Palatino-Roman"/>
        </w:rPr>
        <w:t xml:space="preserve">List the names of the </w:t>
      </w:r>
      <w:r w:rsidR="00392CEA">
        <w:rPr>
          <w:rFonts w:cs="Palatino-Roman"/>
        </w:rPr>
        <w:t>participants</w:t>
      </w:r>
      <w:r w:rsidRPr="00A56377">
        <w:rPr>
          <w:rFonts w:cs="Palatino-Roman"/>
        </w:rPr>
        <w:t xml:space="preserve"> who have attended a seminar but never attended a conference.</w:t>
      </w:r>
    </w:p>
    <w:p w14:paraId="086BCC71" w14:textId="5174671C" w:rsidR="006B7219" w:rsidRPr="00A56377" w:rsidRDefault="006B7219" w:rsidP="00E60228">
      <w:pPr>
        <w:pStyle w:val="ListParagraph"/>
        <w:numPr>
          <w:ilvl w:val="0"/>
          <w:numId w:val="27"/>
        </w:numPr>
        <w:rPr>
          <w:rFonts w:cstheme="minorHAnsi"/>
          <w:color w:val="242021"/>
        </w:rPr>
      </w:pPr>
      <w:r w:rsidRPr="00A56377">
        <w:rPr>
          <w:rFonts w:cstheme="minorHAnsi"/>
          <w:color w:val="242021"/>
        </w:rPr>
        <w:t>List the ids of participants who have attended an event on 5-Jan-2023 or who have never attended any event.</w:t>
      </w:r>
    </w:p>
    <w:sectPr w:rsidR="006B7219" w:rsidRPr="00A563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nion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-Ligh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ArialMT-LightItalic">
    <w:altName w:val="Arial"/>
    <w:panose1 w:val="00000000000000000000"/>
    <w:charset w:val="00"/>
    <w:family w:val="roman"/>
    <w:notTrueType/>
    <w:pitch w:val="default"/>
  </w:font>
  <w:font w:name="Palatino-Italic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Palatino-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4062C"/>
    <w:multiLevelType w:val="hybridMultilevel"/>
    <w:tmpl w:val="F102A2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C19F0"/>
    <w:multiLevelType w:val="hybridMultilevel"/>
    <w:tmpl w:val="5FD842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CE116B"/>
    <w:multiLevelType w:val="hybridMultilevel"/>
    <w:tmpl w:val="8F7624E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593EB2"/>
    <w:multiLevelType w:val="hybridMultilevel"/>
    <w:tmpl w:val="014E6130"/>
    <w:lvl w:ilvl="0" w:tplc="F820848A">
      <w:start w:val="1"/>
      <w:numFmt w:val="bullet"/>
      <w:lvlText w:val="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E66DA24" w:tentative="1">
      <w:start w:val="1"/>
      <w:numFmt w:val="bullet"/>
      <w:lvlText w:val="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52503332" w:tentative="1">
      <w:start w:val="1"/>
      <w:numFmt w:val="bullet"/>
      <w:lvlText w:val="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5EAA28EE" w:tentative="1">
      <w:start w:val="1"/>
      <w:numFmt w:val="bullet"/>
      <w:lvlText w:val="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BF941EE0" w:tentative="1">
      <w:start w:val="1"/>
      <w:numFmt w:val="bullet"/>
      <w:lvlText w:val="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B6DA3DCC" w:tentative="1">
      <w:start w:val="1"/>
      <w:numFmt w:val="bullet"/>
      <w:lvlText w:val="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EF0683C" w:tentative="1">
      <w:start w:val="1"/>
      <w:numFmt w:val="bullet"/>
      <w:lvlText w:val="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21D6807E" w:tentative="1">
      <w:start w:val="1"/>
      <w:numFmt w:val="bullet"/>
      <w:lvlText w:val="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CE8C7306" w:tentative="1">
      <w:start w:val="1"/>
      <w:numFmt w:val="bullet"/>
      <w:lvlText w:val="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5CA0EC9"/>
    <w:multiLevelType w:val="hybridMultilevel"/>
    <w:tmpl w:val="DDD6E8E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8BC0A89"/>
    <w:multiLevelType w:val="hybridMultilevel"/>
    <w:tmpl w:val="A4CA5C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C06705"/>
    <w:multiLevelType w:val="hybridMultilevel"/>
    <w:tmpl w:val="67A24A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851E3D"/>
    <w:multiLevelType w:val="hybridMultilevel"/>
    <w:tmpl w:val="67A24A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A604FC"/>
    <w:multiLevelType w:val="hybridMultilevel"/>
    <w:tmpl w:val="A87C31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642209"/>
    <w:multiLevelType w:val="hybridMultilevel"/>
    <w:tmpl w:val="57D4E3F2"/>
    <w:lvl w:ilvl="0" w:tplc="41FE007E">
      <w:start w:val="1"/>
      <w:numFmt w:val="lowerLetter"/>
      <w:lvlText w:val="%1)"/>
      <w:lvlJc w:val="left"/>
      <w:pPr>
        <w:ind w:left="720" w:hanging="360"/>
      </w:pPr>
      <w:rPr>
        <w:rFonts w:ascii="Minion-Regular" w:hAnsi="Minion-Regular" w:cs="Minion-Regular" w:hint="default"/>
        <w:sz w:val="2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63476B"/>
    <w:multiLevelType w:val="hybridMultilevel"/>
    <w:tmpl w:val="3D0EC2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DC7AB3"/>
    <w:multiLevelType w:val="hybridMultilevel"/>
    <w:tmpl w:val="CA4EC0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0377A61"/>
    <w:multiLevelType w:val="hybridMultilevel"/>
    <w:tmpl w:val="6B10A2B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39E7D6D"/>
    <w:multiLevelType w:val="hybridMultilevel"/>
    <w:tmpl w:val="427E329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F010BF"/>
    <w:multiLevelType w:val="hybridMultilevel"/>
    <w:tmpl w:val="D3F8518C"/>
    <w:lvl w:ilvl="0" w:tplc="C352D1A0">
      <w:start w:val="16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  <w:b/>
        <w:bCs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2A5040B"/>
    <w:multiLevelType w:val="hybridMultilevel"/>
    <w:tmpl w:val="5FD842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6602180"/>
    <w:multiLevelType w:val="hybridMultilevel"/>
    <w:tmpl w:val="A308F3E8"/>
    <w:lvl w:ilvl="0" w:tplc="B30A23B6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79AE36C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2758E972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E02296E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B8C2815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C3F8ADA4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F28C67C4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32EE548A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A1B298F6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7" w15:restartNumberingAfterBreak="0">
    <w:nsid w:val="4BBD4A4D"/>
    <w:multiLevelType w:val="hybridMultilevel"/>
    <w:tmpl w:val="CA4EC0AE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CCC6A65"/>
    <w:multiLevelType w:val="hybridMultilevel"/>
    <w:tmpl w:val="E9CE296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E63B77"/>
    <w:multiLevelType w:val="hybridMultilevel"/>
    <w:tmpl w:val="09E86786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AD147B8"/>
    <w:multiLevelType w:val="hybridMultilevel"/>
    <w:tmpl w:val="3396547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E8D04EE"/>
    <w:multiLevelType w:val="hybridMultilevel"/>
    <w:tmpl w:val="82CA007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60084FC1"/>
    <w:multiLevelType w:val="hybridMultilevel"/>
    <w:tmpl w:val="BAE43C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6F748B"/>
    <w:multiLevelType w:val="hybridMultilevel"/>
    <w:tmpl w:val="67A24A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AF02D47"/>
    <w:multiLevelType w:val="hybridMultilevel"/>
    <w:tmpl w:val="C2F858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F245592"/>
    <w:multiLevelType w:val="hybridMultilevel"/>
    <w:tmpl w:val="5FD8428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8139721">
    <w:abstractNumId w:val="3"/>
  </w:num>
  <w:num w:numId="2" w16cid:durableId="1825316439">
    <w:abstractNumId w:val="1"/>
  </w:num>
  <w:num w:numId="3" w16cid:durableId="1932664289">
    <w:abstractNumId w:val="15"/>
  </w:num>
  <w:num w:numId="4" w16cid:durableId="242572004">
    <w:abstractNumId w:val="25"/>
  </w:num>
  <w:num w:numId="5" w16cid:durableId="307823582">
    <w:abstractNumId w:val="7"/>
  </w:num>
  <w:num w:numId="6" w16cid:durableId="589853147">
    <w:abstractNumId w:val="5"/>
  </w:num>
  <w:num w:numId="7" w16cid:durableId="498615704">
    <w:abstractNumId w:val="6"/>
  </w:num>
  <w:num w:numId="8" w16cid:durableId="1919485322">
    <w:abstractNumId w:val="13"/>
  </w:num>
  <w:num w:numId="9" w16cid:durableId="1362635360">
    <w:abstractNumId w:val="23"/>
  </w:num>
  <w:num w:numId="10" w16cid:durableId="1293558812">
    <w:abstractNumId w:val="9"/>
  </w:num>
  <w:num w:numId="11" w16cid:durableId="1182624556">
    <w:abstractNumId w:val="16"/>
  </w:num>
  <w:num w:numId="12" w16cid:durableId="1921913589">
    <w:abstractNumId w:val="18"/>
  </w:num>
  <w:num w:numId="13" w16cid:durableId="136652156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73038508">
    <w:abstractNumId w:val="14"/>
  </w:num>
  <w:num w:numId="15" w16cid:durableId="137724000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2088453221">
    <w:abstractNumId w:val="0"/>
  </w:num>
  <w:num w:numId="17" w16cid:durableId="1550801794">
    <w:abstractNumId w:val="22"/>
  </w:num>
  <w:num w:numId="18" w16cid:durableId="1246063742">
    <w:abstractNumId w:val="11"/>
  </w:num>
  <w:num w:numId="19" w16cid:durableId="1431118769">
    <w:abstractNumId w:val="17"/>
  </w:num>
  <w:num w:numId="20" w16cid:durableId="1440560374">
    <w:abstractNumId w:val="8"/>
  </w:num>
  <w:num w:numId="21" w16cid:durableId="1943222347">
    <w:abstractNumId w:val="10"/>
  </w:num>
  <w:num w:numId="22" w16cid:durableId="1035888550">
    <w:abstractNumId w:val="4"/>
  </w:num>
  <w:num w:numId="23" w16cid:durableId="1149907720">
    <w:abstractNumId w:val="20"/>
  </w:num>
  <w:num w:numId="24" w16cid:durableId="702053085">
    <w:abstractNumId w:val="24"/>
  </w:num>
  <w:num w:numId="25" w16cid:durableId="1776972304">
    <w:abstractNumId w:val="19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6" w16cid:durableId="1969503577">
    <w:abstractNumId w:val="2"/>
  </w:num>
  <w:num w:numId="27" w16cid:durableId="1691174835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2NTY2MjU2NzIxMDBU0lEKTi0uzszPAykwNKwFAPeF4SktAAAA"/>
  </w:docVars>
  <w:rsids>
    <w:rsidRoot w:val="0066397D"/>
    <w:rsid w:val="00012A14"/>
    <w:rsid w:val="00017756"/>
    <w:rsid w:val="00022976"/>
    <w:rsid w:val="00030F8C"/>
    <w:rsid w:val="00045AEA"/>
    <w:rsid w:val="00047F79"/>
    <w:rsid w:val="000504C0"/>
    <w:rsid w:val="000519A6"/>
    <w:rsid w:val="000642BD"/>
    <w:rsid w:val="0007040E"/>
    <w:rsid w:val="0007451F"/>
    <w:rsid w:val="00091748"/>
    <w:rsid w:val="000958B8"/>
    <w:rsid w:val="000A6191"/>
    <w:rsid w:val="000B0E8B"/>
    <w:rsid w:val="000B2933"/>
    <w:rsid w:val="000C33FF"/>
    <w:rsid w:val="000D0C7D"/>
    <w:rsid w:val="000D7837"/>
    <w:rsid w:val="00122B08"/>
    <w:rsid w:val="001273CF"/>
    <w:rsid w:val="00132D6D"/>
    <w:rsid w:val="00154A96"/>
    <w:rsid w:val="001632BE"/>
    <w:rsid w:val="00164A14"/>
    <w:rsid w:val="00176DF2"/>
    <w:rsid w:val="00185E5C"/>
    <w:rsid w:val="00185EF9"/>
    <w:rsid w:val="00191B74"/>
    <w:rsid w:val="001956A4"/>
    <w:rsid w:val="00195A06"/>
    <w:rsid w:val="001A5D5E"/>
    <w:rsid w:val="001B010B"/>
    <w:rsid w:val="001B0E77"/>
    <w:rsid w:val="001B41D0"/>
    <w:rsid w:val="001B44AC"/>
    <w:rsid w:val="001B4EAA"/>
    <w:rsid w:val="001C5888"/>
    <w:rsid w:val="001D72BB"/>
    <w:rsid w:val="001E1DBE"/>
    <w:rsid w:val="001E210F"/>
    <w:rsid w:val="00202107"/>
    <w:rsid w:val="00203573"/>
    <w:rsid w:val="002036A7"/>
    <w:rsid w:val="00213584"/>
    <w:rsid w:val="002420EB"/>
    <w:rsid w:val="0024620C"/>
    <w:rsid w:val="00250883"/>
    <w:rsid w:val="002515AA"/>
    <w:rsid w:val="00255247"/>
    <w:rsid w:val="0026332A"/>
    <w:rsid w:val="0027655C"/>
    <w:rsid w:val="00283228"/>
    <w:rsid w:val="002A338A"/>
    <w:rsid w:val="002A7BC3"/>
    <w:rsid w:val="002C7820"/>
    <w:rsid w:val="002D10D1"/>
    <w:rsid w:val="002E56FC"/>
    <w:rsid w:val="002F55FC"/>
    <w:rsid w:val="00305B8F"/>
    <w:rsid w:val="0030749E"/>
    <w:rsid w:val="00312497"/>
    <w:rsid w:val="0031561B"/>
    <w:rsid w:val="00316C5B"/>
    <w:rsid w:val="00317375"/>
    <w:rsid w:val="00320D0F"/>
    <w:rsid w:val="003225AD"/>
    <w:rsid w:val="00325BA3"/>
    <w:rsid w:val="003279B2"/>
    <w:rsid w:val="00332018"/>
    <w:rsid w:val="00334876"/>
    <w:rsid w:val="003364D2"/>
    <w:rsid w:val="00336B54"/>
    <w:rsid w:val="0035328A"/>
    <w:rsid w:val="00353B17"/>
    <w:rsid w:val="003541E5"/>
    <w:rsid w:val="00361A9D"/>
    <w:rsid w:val="00362B21"/>
    <w:rsid w:val="0037192A"/>
    <w:rsid w:val="0037405E"/>
    <w:rsid w:val="003764A5"/>
    <w:rsid w:val="00382196"/>
    <w:rsid w:val="00383B4E"/>
    <w:rsid w:val="00392CEA"/>
    <w:rsid w:val="003B1E96"/>
    <w:rsid w:val="003B2AA7"/>
    <w:rsid w:val="003B4961"/>
    <w:rsid w:val="003C19BA"/>
    <w:rsid w:val="003D6BA6"/>
    <w:rsid w:val="003F0645"/>
    <w:rsid w:val="003F4E03"/>
    <w:rsid w:val="003F79CD"/>
    <w:rsid w:val="004100C4"/>
    <w:rsid w:val="00412E02"/>
    <w:rsid w:val="004143DF"/>
    <w:rsid w:val="00422159"/>
    <w:rsid w:val="00425819"/>
    <w:rsid w:val="004261DB"/>
    <w:rsid w:val="004266F9"/>
    <w:rsid w:val="004267DE"/>
    <w:rsid w:val="00427907"/>
    <w:rsid w:val="00433107"/>
    <w:rsid w:val="00434BAD"/>
    <w:rsid w:val="00434E46"/>
    <w:rsid w:val="004444D4"/>
    <w:rsid w:val="00444FEA"/>
    <w:rsid w:val="00446CB2"/>
    <w:rsid w:val="004553AD"/>
    <w:rsid w:val="004563E2"/>
    <w:rsid w:val="00476E63"/>
    <w:rsid w:val="00494CC8"/>
    <w:rsid w:val="004A4463"/>
    <w:rsid w:val="004B2065"/>
    <w:rsid w:val="004B3BAB"/>
    <w:rsid w:val="004B5AAC"/>
    <w:rsid w:val="004B73E0"/>
    <w:rsid w:val="004C6A22"/>
    <w:rsid w:val="004D00B5"/>
    <w:rsid w:val="004D5BA8"/>
    <w:rsid w:val="004E1671"/>
    <w:rsid w:val="00503EF5"/>
    <w:rsid w:val="00516601"/>
    <w:rsid w:val="00521806"/>
    <w:rsid w:val="00544ECC"/>
    <w:rsid w:val="005619D3"/>
    <w:rsid w:val="00574FE2"/>
    <w:rsid w:val="0057617A"/>
    <w:rsid w:val="00580A4F"/>
    <w:rsid w:val="0058275A"/>
    <w:rsid w:val="005829C1"/>
    <w:rsid w:val="00583E7B"/>
    <w:rsid w:val="00593125"/>
    <w:rsid w:val="00597CE2"/>
    <w:rsid w:val="005D4E2E"/>
    <w:rsid w:val="005D7646"/>
    <w:rsid w:val="005E2BD7"/>
    <w:rsid w:val="005F02F3"/>
    <w:rsid w:val="005F145C"/>
    <w:rsid w:val="005F160C"/>
    <w:rsid w:val="005F2DD6"/>
    <w:rsid w:val="005F7774"/>
    <w:rsid w:val="006269AA"/>
    <w:rsid w:val="006273A1"/>
    <w:rsid w:val="00637DDE"/>
    <w:rsid w:val="00642F05"/>
    <w:rsid w:val="00650232"/>
    <w:rsid w:val="0065604E"/>
    <w:rsid w:val="0066397D"/>
    <w:rsid w:val="00670C10"/>
    <w:rsid w:val="00680969"/>
    <w:rsid w:val="00694294"/>
    <w:rsid w:val="006A02D2"/>
    <w:rsid w:val="006A1A9B"/>
    <w:rsid w:val="006B7219"/>
    <w:rsid w:val="006B72B0"/>
    <w:rsid w:val="006E31DA"/>
    <w:rsid w:val="006E6E2A"/>
    <w:rsid w:val="00706859"/>
    <w:rsid w:val="00707623"/>
    <w:rsid w:val="0071068B"/>
    <w:rsid w:val="00731395"/>
    <w:rsid w:val="007372CE"/>
    <w:rsid w:val="0074260F"/>
    <w:rsid w:val="00746CF1"/>
    <w:rsid w:val="007545ED"/>
    <w:rsid w:val="00772B83"/>
    <w:rsid w:val="00784435"/>
    <w:rsid w:val="007857F5"/>
    <w:rsid w:val="00795589"/>
    <w:rsid w:val="007957A0"/>
    <w:rsid w:val="007A0F56"/>
    <w:rsid w:val="007A3257"/>
    <w:rsid w:val="007A3745"/>
    <w:rsid w:val="007A661D"/>
    <w:rsid w:val="007B04A2"/>
    <w:rsid w:val="007B6050"/>
    <w:rsid w:val="007C3635"/>
    <w:rsid w:val="007C39CA"/>
    <w:rsid w:val="007F5D44"/>
    <w:rsid w:val="00800B16"/>
    <w:rsid w:val="008030AA"/>
    <w:rsid w:val="00812A09"/>
    <w:rsid w:val="0081514A"/>
    <w:rsid w:val="00820293"/>
    <w:rsid w:val="00830526"/>
    <w:rsid w:val="00832ADB"/>
    <w:rsid w:val="00843634"/>
    <w:rsid w:val="00851D55"/>
    <w:rsid w:val="00852536"/>
    <w:rsid w:val="008534A9"/>
    <w:rsid w:val="00856F40"/>
    <w:rsid w:val="008607DF"/>
    <w:rsid w:val="00864A86"/>
    <w:rsid w:val="0087085B"/>
    <w:rsid w:val="00873249"/>
    <w:rsid w:val="0087492A"/>
    <w:rsid w:val="00877C2A"/>
    <w:rsid w:val="00890CA0"/>
    <w:rsid w:val="00895D93"/>
    <w:rsid w:val="00896A15"/>
    <w:rsid w:val="008A4026"/>
    <w:rsid w:val="008B1841"/>
    <w:rsid w:val="008B2D95"/>
    <w:rsid w:val="008B610B"/>
    <w:rsid w:val="008C49CD"/>
    <w:rsid w:val="008C4F19"/>
    <w:rsid w:val="008C761D"/>
    <w:rsid w:val="008C7B6E"/>
    <w:rsid w:val="008D0C19"/>
    <w:rsid w:val="008D1238"/>
    <w:rsid w:val="008D3258"/>
    <w:rsid w:val="008D53C8"/>
    <w:rsid w:val="008D57A3"/>
    <w:rsid w:val="008F1FB5"/>
    <w:rsid w:val="00902C26"/>
    <w:rsid w:val="00904029"/>
    <w:rsid w:val="0090722E"/>
    <w:rsid w:val="00912301"/>
    <w:rsid w:val="009241D9"/>
    <w:rsid w:val="00926DA7"/>
    <w:rsid w:val="00934A1F"/>
    <w:rsid w:val="00935A28"/>
    <w:rsid w:val="0095334C"/>
    <w:rsid w:val="00962265"/>
    <w:rsid w:val="009647A3"/>
    <w:rsid w:val="00972378"/>
    <w:rsid w:val="009848FB"/>
    <w:rsid w:val="00987485"/>
    <w:rsid w:val="009B28BA"/>
    <w:rsid w:val="009D5960"/>
    <w:rsid w:val="009D712D"/>
    <w:rsid w:val="009E0BAB"/>
    <w:rsid w:val="009F5E0F"/>
    <w:rsid w:val="009F7E0E"/>
    <w:rsid w:val="00A029FE"/>
    <w:rsid w:val="00A03392"/>
    <w:rsid w:val="00A03BA1"/>
    <w:rsid w:val="00A03EF3"/>
    <w:rsid w:val="00A05636"/>
    <w:rsid w:val="00A06D7A"/>
    <w:rsid w:val="00A1198F"/>
    <w:rsid w:val="00A12ED7"/>
    <w:rsid w:val="00A3090B"/>
    <w:rsid w:val="00A40B29"/>
    <w:rsid w:val="00A5201A"/>
    <w:rsid w:val="00A53454"/>
    <w:rsid w:val="00A56377"/>
    <w:rsid w:val="00A56468"/>
    <w:rsid w:val="00A57EA4"/>
    <w:rsid w:val="00A65172"/>
    <w:rsid w:val="00A75E43"/>
    <w:rsid w:val="00A83F98"/>
    <w:rsid w:val="00A85061"/>
    <w:rsid w:val="00A91624"/>
    <w:rsid w:val="00A97A67"/>
    <w:rsid w:val="00A97B64"/>
    <w:rsid w:val="00AA097C"/>
    <w:rsid w:val="00AA7D2B"/>
    <w:rsid w:val="00AB5105"/>
    <w:rsid w:val="00AB5D6C"/>
    <w:rsid w:val="00AC1B39"/>
    <w:rsid w:val="00AC2550"/>
    <w:rsid w:val="00AC6373"/>
    <w:rsid w:val="00AD1703"/>
    <w:rsid w:val="00AE42DD"/>
    <w:rsid w:val="00AF00F4"/>
    <w:rsid w:val="00AF5DED"/>
    <w:rsid w:val="00B00623"/>
    <w:rsid w:val="00B0109C"/>
    <w:rsid w:val="00B151AF"/>
    <w:rsid w:val="00B25D2F"/>
    <w:rsid w:val="00B40B7E"/>
    <w:rsid w:val="00B42F8A"/>
    <w:rsid w:val="00B54EE9"/>
    <w:rsid w:val="00B6741F"/>
    <w:rsid w:val="00B721F1"/>
    <w:rsid w:val="00B803E0"/>
    <w:rsid w:val="00B92AB5"/>
    <w:rsid w:val="00B97269"/>
    <w:rsid w:val="00BA4005"/>
    <w:rsid w:val="00BA7BC7"/>
    <w:rsid w:val="00BB171E"/>
    <w:rsid w:val="00BB2B89"/>
    <w:rsid w:val="00BC594A"/>
    <w:rsid w:val="00BE562F"/>
    <w:rsid w:val="00BF1C4F"/>
    <w:rsid w:val="00C04C86"/>
    <w:rsid w:val="00C13E0F"/>
    <w:rsid w:val="00C20CAD"/>
    <w:rsid w:val="00C22FD9"/>
    <w:rsid w:val="00C24517"/>
    <w:rsid w:val="00C276DC"/>
    <w:rsid w:val="00C32DDC"/>
    <w:rsid w:val="00C33EEA"/>
    <w:rsid w:val="00C37EAA"/>
    <w:rsid w:val="00C447B9"/>
    <w:rsid w:val="00C5558B"/>
    <w:rsid w:val="00C57D32"/>
    <w:rsid w:val="00C6193D"/>
    <w:rsid w:val="00C632C6"/>
    <w:rsid w:val="00C63425"/>
    <w:rsid w:val="00C648D8"/>
    <w:rsid w:val="00C70B5B"/>
    <w:rsid w:val="00C75D05"/>
    <w:rsid w:val="00C775AC"/>
    <w:rsid w:val="00C81FEA"/>
    <w:rsid w:val="00C82CA9"/>
    <w:rsid w:val="00C84416"/>
    <w:rsid w:val="00C91225"/>
    <w:rsid w:val="00C932BB"/>
    <w:rsid w:val="00CA103C"/>
    <w:rsid w:val="00CA243C"/>
    <w:rsid w:val="00CA2E4D"/>
    <w:rsid w:val="00CB3704"/>
    <w:rsid w:val="00CB71EC"/>
    <w:rsid w:val="00CC6D74"/>
    <w:rsid w:val="00CD4C06"/>
    <w:rsid w:val="00CE386D"/>
    <w:rsid w:val="00CF680B"/>
    <w:rsid w:val="00D17800"/>
    <w:rsid w:val="00D21809"/>
    <w:rsid w:val="00D2487D"/>
    <w:rsid w:val="00D2657E"/>
    <w:rsid w:val="00D27EEE"/>
    <w:rsid w:val="00D320DF"/>
    <w:rsid w:val="00D3243D"/>
    <w:rsid w:val="00D61B85"/>
    <w:rsid w:val="00D65914"/>
    <w:rsid w:val="00D71857"/>
    <w:rsid w:val="00D8405F"/>
    <w:rsid w:val="00D841A2"/>
    <w:rsid w:val="00D865B5"/>
    <w:rsid w:val="00DA6C5B"/>
    <w:rsid w:val="00DB4FE0"/>
    <w:rsid w:val="00DC0E46"/>
    <w:rsid w:val="00DC1E9F"/>
    <w:rsid w:val="00DE6BF4"/>
    <w:rsid w:val="00DF2DE1"/>
    <w:rsid w:val="00DF4577"/>
    <w:rsid w:val="00DF71EA"/>
    <w:rsid w:val="00E00BAE"/>
    <w:rsid w:val="00E02C56"/>
    <w:rsid w:val="00E15439"/>
    <w:rsid w:val="00E170A4"/>
    <w:rsid w:val="00E22114"/>
    <w:rsid w:val="00E35ACC"/>
    <w:rsid w:val="00E42A13"/>
    <w:rsid w:val="00E50E56"/>
    <w:rsid w:val="00E545D2"/>
    <w:rsid w:val="00E54D78"/>
    <w:rsid w:val="00E60228"/>
    <w:rsid w:val="00E60E59"/>
    <w:rsid w:val="00E638CC"/>
    <w:rsid w:val="00E63F62"/>
    <w:rsid w:val="00E66489"/>
    <w:rsid w:val="00E829A7"/>
    <w:rsid w:val="00E85B99"/>
    <w:rsid w:val="00E91906"/>
    <w:rsid w:val="00E95546"/>
    <w:rsid w:val="00EA0BF1"/>
    <w:rsid w:val="00EA518F"/>
    <w:rsid w:val="00EA6072"/>
    <w:rsid w:val="00EB0B0B"/>
    <w:rsid w:val="00EB1FC8"/>
    <w:rsid w:val="00EC30F8"/>
    <w:rsid w:val="00ED2973"/>
    <w:rsid w:val="00EF3AFC"/>
    <w:rsid w:val="00F06619"/>
    <w:rsid w:val="00F12239"/>
    <w:rsid w:val="00F2788B"/>
    <w:rsid w:val="00F35E0A"/>
    <w:rsid w:val="00F41269"/>
    <w:rsid w:val="00F43DDE"/>
    <w:rsid w:val="00F61E0E"/>
    <w:rsid w:val="00F634CF"/>
    <w:rsid w:val="00F63BE0"/>
    <w:rsid w:val="00F6506F"/>
    <w:rsid w:val="00F6559F"/>
    <w:rsid w:val="00F72A9E"/>
    <w:rsid w:val="00F81FB7"/>
    <w:rsid w:val="00F82CBD"/>
    <w:rsid w:val="00F96D24"/>
    <w:rsid w:val="00FC6863"/>
    <w:rsid w:val="00FC6881"/>
    <w:rsid w:val="00FD3A8D"/>
    <w:rsid w:val="00FE5245"/>
    <w:rsid w:val="00FE6BD7"/>
    <w:rsid w:val="00FF0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2A6A39"/>
  <w15:docId w15:val="{240E3672-B897-4F01-A366-7BC4C0709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6397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6397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oSpacing">
    <w:name w:val="No Spacing"/>
    <w:uiPriority w:val="1"/>
    <w:qFormat/>
    <w:rsid w:val="005F145C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5F145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1561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561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642F05"/>
    <w:rPr>
      <w:rFonts w:ascii="ArialMT-Light" w:hAnsi="ArialMT-Light" w:hint="default"/>
      <w:b w:val="0"/>
      <w:bCs w:val="0"/>
      <w:i w:val="0"/>
      <w:iCs w:val="0"/>
      <w:color w:val="242021"/>
      <w:sz w:val="18"/>
      <w:szCs w:val="18"/>
    </w:rPr>
  </w:style>
  <w:style w:type="character" w:customStyle="1" w:styleId="fontstyle21">
    <w:name w:val="fontstyle21"/>
    <w:basedOn w:val="DefaultParagraphFont"/>
    <w:rsid w:val="00642F05"/>
    <w:rPr>
      <w:rFonts w:ascii="Courier" w:hAnsi="Courier" w:hint="default"/>
      <w:b w:val="0"/>
      <w:bCs w:val="0"/>
      <w:i w:val="0"/>
      <w:iCs w:val="0"/>
      <w:color w:val="242021"/>
      <w:sz w:val="18"/>
      <w:szCs w:val="18"/>
    </w:rPr>
  </w:style>
  <w:style w:type="character" w:customStyle="1" w:styleId="fontstyle31">
    <w:name w:val="fontstyle31"/>
    <w:basedOn w:val="DefaultParagraphFont"/>
    <w:rsid w:val="00642F05"/>
    <w:rPr>
      <w:rFonts w:ascii="ArialMT-LightItalic" w:hAnsi="ArialMT-LightItalic" w:hint="default"/>
      <w:b w:val="0"/>
      <w:bCs w:val="0"/>
      <w:i/>
      <w:iCs/>
      <w:color w:val="242021"/>
      <w:sz w:val="18"/>
      <w:szCs w:val="18"/>
    </w:rPr>
  </w:style>
  <w:style w:type="character" w:customStyle="1" w:styleId="fontstyle41">
    <w:name w:val="fontstyle41"/>
    <w:basedOn w:val="DefaultParagraphFont"/>
    <w:rsid w:val="00642F05"/>
    <w:rPr>
      <w:rFonts w:ascii="ArialMT-LightItalic" w:hAnsi="ArialMT-LightItalic" w:hint="default"/>
      <w:b w:val="0"/>
      <w:bCs w:val="0"/>
      <w:i/>
      <w:iCs/>
      <w:color w:val="24202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359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482430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52359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7651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288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298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58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8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193827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0778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8628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7040">
          <w:marLeft w:val="1008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97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1</TotalTime>
  <Pages>2</Pages>
  <Words>368</Words>
  <Characters>210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areen</dc:creator>
  <cp:keywords/>
  <dc:description/>
  <cp:lastModifiedBy>Zareen Alamgir</cp:lastModifiedBy>
  <cp:revision>12</cp:revision>
  <cp:lastPrinted>2021-03-25T11:19:00Z</cp:lastPrinted>
  <dcterms:created xsi:type="dcterms:W3CDTF">2022-02-23T08:50:00Z</dcterms:created>
  <dcterms:modified xsi:type="dcterms:W3CDTF">2023-02-15T09:23:00Z</dcterms:modified>
</cp:coreProperties>
</file>